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FD1677" w14:paraId="0582D392" w14:textId="77777777" w:rsidTr="00FD16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D7891EC" w14:textId="77777777" w:rsidR="00602F7D" w:rsidRPr="00FD167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D1677" w14:paraId="4F3D68E0" w14:textId="77777777" w:rsidTr="00FD1677">
        <w:trPr>
          <w:trHeight w:val="413"/>
        </w:trPr>
        <w:tc>
          <w:tcPr>
            <w:tcW w:w="1266" w:type="pct"/>
          </w:tcPr>
          <w:p w14:paraId="06FB4170" w14:textId="77777777" w:rsidR="0000007A" w:rsidRPr="00FD167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D167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A1E68" w14:textId="77777777" w:rsidR="0000007A" w:rsidRPr="00FD1677" w:rsidRDefault="001C0B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D167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FD1677" w14:paraId="22EDA3D2" w14:textId="77777777" w:rsidTr="00FD1677">
        <w:trPr>
          <w:trHeight w:val="290"/>
        </w:trPr>
        <w:tc>
          <w:tcPr>
            <w:tcW w:w="1266" w:type="pct"/>
          </w:tcPr>
          <w:p w14:paraId="01ED4533" w14:textId="77777777" w:rsidR="0000007A" w:rsidRPr="00FD16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4779E" w14:textId="77777777" w:rsidR="0000007A" w:rsidRPr="00FD167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2256B"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4</w:t>
            </w:r>
          </w:p>
        </w:tc>
      </w:tr>
      <w:tr w:rsidR="0000007A" w:rsidRPr="00FD1677" w14:paraId="2E7A07A7" w14:textId="77777777" w:rsidTr="00FD1677">
        <w:trPr>
          <w:trHeight w:val="331"/>
        </w:trPr>
        <w:tc>
          <w:tcPr>
            <w:tcW w:w="1266" w:type="pct"/>
          </w:tcPr>
          <w:p w14:paraId="11B27B56" w14:textId="77777777" w:rsidR="0000007A" w:rsidRPr="00FD16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2447C" w14:textId="77777777" w:rsidR="0000007A" w:rsidRPr="00FD1677" w:rsidRDefault="001C0B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D1677">
              <w:rPr>
                <w:rFonts w:ascii="Arial" w:hAnsi="Arial" w:cs="Arial"/>
                <w:b/>
                <w:sz w:val="20"/>
                <w:szCs w:val="20"/>
                <w:lang w:val="en-GB"/>
              </w:rPr>
              <w:t>Neuronal Ceroid Lipofuscinosis: A Fatal Hereditary Neurodegenerative Disease</w:t>
            </w:r>
          </w:p>
        </w:tc>
      </w:tr>
      <w:tr w:rsidR="00CF0BBB" w:rsidRPr="00FD1677" w14:paraId="200E6055" w14:textId="77777777" w:rsidTr="00FD1677">
        <w:trPr>
          <w:trHeight w:val="332"/>
        </w:trPr>
        <w:tc>
          <w:tcPr>
            <w:tcW w:w="1266" w:type="pct"/>
          </w:tcPr>
          <w:p w14:paraId="1A844F26" w14:textId="77777777" w:rsidR="00CF0BBB" w:rsidRPr="00FD167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2CD9" w14:textId="77777777" w:rsidR="00CF0BBB" w:rsidRPr="00FD1677" w:rsidRDefault="001C0B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292506E" w14:textId="77777777" w:rsidR="00037D52" w:rsidRPr="00FD167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224649A" w14:textId="77777777" w:rsidR="00605952" w:rsidRPr="00FD167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D072BC" w14:textId="32B5CB2F" w:rsidR="00D27A79" w:rsidRPr="00FD1677" w:rsidRDefault="0052339F" w:rsidP="001C0B0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  <w:r w:rsidRPr="00FD1677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D1677" w14:paraId="7F569F15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CCE6978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167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D167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5B0EBE5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1677" w14:paraId="21FCC5CD" w14:textId="77777777" w:rsidTr="007222C8">
        <w:tc>
          <w:tcPr>
            <w:tcW w:w="1265" w:type="pct"/>
            <w:noWrap/>
          </w:tcPr>
          <w:p w14:paraId="3921E23D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3F11081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1677">
              <w:rPr>
                <w:rFonts w:ascii="Arial" w:hAnsi="Arial" w:cs="Arial"/>
                <w:lang w:val="en-GB"/>
              </w:rPr>
              <w:t>Reviewer’s comment</w:t>
            </w:r>
          </w:p>
          <w:p w14:paraId="3213169B" w14:textId="77777777" w:rsidR="00421DBF" w:rsidRPr="00FD167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15707CF" w14:textId="77777777" w:rsidR="00421DBF" w:rsidRPr="00FD167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2D35F53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167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D1677">
              <w:rPr>
                <w:rFonts w:ascii="Arial" w:hAnsi="Arial" w:cs="Arial"/>
                <w:lang w:val="en-GB"/>
              </w:rPr>
              <w:t>Feedback</w:t>
            </w:r>
            <w:r w:rsidRPr="00FD167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D1677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FD1677" w14:paraId="15819707" w14:textId="77777777" w:rsidTr="00915A42">
        <w:trPr>
          <w:trHeight w:val="800"/>
        </w:trPr>
        <w:tc>
          <w:tcPr>
            <w:tcW w:w="1265" w:type="pct"/>
            <w:noWrap/>
          </w:tcPr>
          <w:p w14:paraId="793D0A5B" w14:textId="77777777" w:rsidR="00F1171E" w:rsidRPr="00FD16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5C350CD" w14:textId="77777777" w:rsidR="00F1171E" w:rsidRPr="00FD167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FF992C" w14:textId="77777777" w:rsidR="00F1171E" w:rsidRPr="00FD1677" w:rsidRDefault="00806C5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one of the causes of Progressive myoclonic epilepsy presenting with refractory myoclonic seizures, progressive cognitive decline an</w:t>
            </w:r>
            <w:r w:rsidR="00915A42"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 visual </w:t>
            </w:r>
            <w:proofErr w:type="gramStart"/>
            <w:r w:rsidR="00915A42"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irment  </w:t>
            </w:r>
            <w:proofErr w:type="spellStart"/>
            <w:r w:rsidR="00915A42"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hildren</w:t>
            </w:r>
            <w:proofErr w:type="spellEnd"/>
            <w:proofErr w:type="gramEnd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clinician must be aware of it </w:t>
            </w:r>
          </w:p>
        </w:tc>
        <w:tc>
          <w:tcPr>
            <w:tcW w:w="1523" w:type="pct"/>
          </w:tcPr>
          <w:p w14:paraId="08A3F884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1677" w14:paraId="614DD566" w14:textId="77777777" w:rsidTr="00915A42">
        <w:trPr>
          <w:trHeight w:val="683"/>
        </w:trPr>
        <w:tc>
          <w:tcPr>
            <w:tcW w:w="1265" w:type="pct"/>
            <w:noWrap/>
          </w:tcPr>
          <w:p w14:paraId="278BAE6D" w14:textId="77777777" w:rsidR="00F1171E" w:rsidRPr="00FD16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4AF5EFE" w14:textId="77777777" w:rsidR="00F1171E" w:rsidRPr="00FD16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6DC167B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4574F38" w14:textId="77777777" w:rsidR="00F1171E" w:rsidRPr="00FD1677" w:rsidRDefault="00806C5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2486C55A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1677" w14:paraId="636C03A5" w14:textId="77777777" w:rsidTr="00915A42">
        <w:trPr>
          <w:trHeight w:val="800"/>
        </w:trPr>
        <w:tc>
          <w:tcPr>
            <w:tcW w:w="1265" w:type="pct"/>
            <w:noWrap/>
          </w:tcPr>
          <w:p w14:paraId="0200A3BE" w14:textId="77777777" w:rsidR="00F1171E" w:rsidRPr="00FD167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D167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D9662E6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D5CF836" w14:textId="77777777" w:rsidR="00F1171E" w:rsidRPr="00FD1677" w:rsidRDefault="00806C5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prehensive </w:t>
            </w:r>
          </w:p>
        </w:tc>
        <w:tc>
          <w:tcPr>
            <w:tcW w:w="1523" w:type="pct"/>
          </w:tcPr>
          <w:p w14:paraId="32AAF454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1677" w14:paraId="121E92B1" w14:textId="77777777" w:rsidTr="007222C8">
        <w:trPr>
          <w:trHeight w:val="859"/>
        </w:trPr>
        <w:tc>
          <w:tcPr>
            <w:tcW w:w="1265" w:type="pct"/>
            <w:noWrap/>
          </w:tcPr>
          <w:p w14:paraId="41D4B592" w14:textId="77777777" w:rsidR="00F1171E" w:rsidRPr="00FD167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84679B5" w14:textId="77777777" w:rsidR="00F1171E" w:rsidRPr="00FD1677" w:rsidRDefault="00806C5B" w:rsidP="00806C5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not vertical transmission </w:t>
            </w:r>
            <w:proofErr w:type="gramStart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 means</w:t>
            </w:r>
            <w:proofErr w:type="gramEnd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osomal dominant) except CLN4</w:t>
            </w:r>
          </w:p>
          <w:p w14:paraId="62B7DC29" w14:textId="77777777" w:rsidR="00806C5B" w:rsidRPr="00FD1677" w:rsidRDefault="00806C5B" w:rsidP="00806C5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linical signs and symptoms are </w:t>
            </w:r>
            <w:proofErr w:type="gramStart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mixed .</w:t>
            </w:r>
            <w:proofErr w:type="gramEnd"/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range in an order </w:t>
            </w:r>
          </w:p>
          <w:p w14:paraId="4285EEB4" w14:textId="77777777" w:rsidR="00806C5B" w:rsidRPr="00FD1677" w:rsidRDefault="00806C5B" w:rsidP="00806C5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se the word Drooling instead of involuntary salivation </w:t>
            </w:r>
          </w:p>
        </w:tc>
        <w:tc>
          <w:tcPr>
            <w:tcW w:w="1523" w:type="pct"/>
          </w:tcPr>
          <w:p w14:paraId="2723591E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1677" w14:paraId="269B3FC1" w14:textId="77777777" w:rsidTr="007222C8">
        <w:trPr>
          <w:trHeight w:val="703"/>
        </w:trPr>
        <w:tc>
          <w:tcPr>
            <w:tcW w:w="1265" w:type="pct"/>
            <w:noWrap/>
          </w:tcPr>
          <w:p w14:paraId="39EE4C05" w14:textId="77777777" w:rsidR="00F1171E" w:rsidRPr="00FD16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5E72CBE" w14:textId="77777777" w:rsidR="00F1171E" w:rsidRPr="00FD16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0AC2F19" w14:textId="77777777" w:rsidR="00F1171E" w:rsidRPr="00FD1677" w:rsidRDefault="00A849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 </w:t>
            </w:r>
          </w:p>
        </w:tc>
        <w:tc>
          <w:tcPr>
            <w:tcW w:w="1523" w:type="pct"/>
          </w:tcPr>
          <w:p w14:paraId="38977CCB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D1677" w14:paraId="5A1F43C5" w14:textId="77777777" w:rsidTr="007222C8">
        <w:trPr>
          <w:trHeight w:val="386"/>
        </w:trPr>
        <w:tc>
          <w:tcPr>
            <w:tcW w:w="1265" w:type="pct"/>
            <w:noWrap/>
          </w:tcPr>
          <w:p w14:paraId="2CE997F2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876E7AC" w14:textId="77777777" w:rsidR="00F1171E" w:rsidRPr="00FD167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D167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4A27346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72D0A57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F27123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EB3B23" w14:textId="77777777" w:rsidR="00F1171E" w:rsidRPr="00FD1677" w:rsidRDefault="00806C5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 xml:space="preserve">Use better </w:t>
            </w:r>
            <w:proofErr w:type="gramStart"/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>wording  in</w:t>
            </w:r>
            <w:proofErr w:type="gramEnd"/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 xml:space="preserve"> the section of </w:t>
            </w:r>
            <w:proofErr w:type="spellStart"/>
            <w:proofErr w:type="gramStart"/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>contol</w:t>
            </w:r>
            <w:proofErr w:type="spellEnd"/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 xml:space="preserve">  (</w:t>
            </w:r>
            <w:proofErr w:type="gramEnd"/>
            <w:r w:rsidRPr="00FD1677">
              <w:rPr>
                <w:rFonts w:ascii="Arial" w:hAnsi="Arial" w:cs="Arial"/>
                <w:sz w:val="20"/>
                <w:szCs w:val="20"/>
                <w:lang w:val="en-GB"/>
              </w:rPr>
              <w:t xml:space="preserve">9.0) </w:t>
            </w:r>
          </w:p>
          <w:p w14:paraId="7B486502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357FFE1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20021D9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1677" w14:paraId="4A74A428" w14:textId="77777777" w:rsidTr="007222C8">
        <w:trPr>
          <w:trHeight w:val="1178"/>
        </w:trPr>
        <w:tc>
          <w:tcPr>
            <w:tcW w:w="1265" w:type="pct"/>
            <w:noWrap/>
          </w:tcPr>
          <w:p w14:paraId="7C77B069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D1677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FD1677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FD167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6B7A6CE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86EDA7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57D7B7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FB5C39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0DE141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E875FD8" w14:textId="77777777" w:rsidR="00F1171E" w:rsidRPr="00FD16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7CA5F54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B820B0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CACD7E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3A0E2C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3E9F0E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68933B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E532A6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B93318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E9EE65" w14:textId="77777777" w:rsidR="00F1171E" w:rsidRPr="00FD16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D1677" w14:paraId="1929252F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67E4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D167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5A7D6F71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D1677" w14:paraId="39852198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43B76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A1156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167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7A7C032" w14:textId="77777777" w:rsidR="00F1171E" w:rsidRPr="00FD16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167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D1677">
              <w:rPr>
                <w:rFonts w:ascii="Arial" w:hAnsi="Arial" w:cs="Arial"/>
                <w:lang w:val="en-GB"/>
              </w:rPr>
              <w:t>comment</w:t>
            </w:r>
            <w:r w:rsidRPr="00FD167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D1677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FD1677" w14:paraId="23ADD9F1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69F7B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167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30114AA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35E08" w14:textId="55E9446F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D167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D167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D167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3C3B23FC" w14:textId="77777777" w:rsidR="00F1171E" w:rsidRPr="00FD167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E05489" w14:textId="77777777" w:rsidR="00F1171E" w:rsidRPr="00FD167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17EB62" w14:textId="77777777" w:rsidR="00F1171E" w:rsidRPr="00FD167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ADB964" w14:textId="77777777" w:rsidR="00F1171E" w:rsidRPr="00FD167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9570437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5AD7EFA" w14:textId="77777777" w:rsidR="00FD1677" w:rsidRPr="003F33A1" w:rsidRDefault="00FD1677" w:rsidP="00FD167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3A1">
        <w:rPr>
          <w:rFonts w:ascii="Arial" w:hAnsi="Arial" w:cs="Arial"/>
          <w:b/>
          <w:u w:val="single"/>
        </w:rPr>
        <w:t>Reviewer details:</w:t>
      </w:r>
    </w:p>
    <w:p w14:paraId="2BED22CD" w14:textId="77777777" w:rsidR="00FD1677" w:rsidRPr="003F33A1" w:rsidRDefault="00FD1677" w:rsidP="00FD167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33A1">
        <w:rPr>
          <w:rFonts w:ascii="Arial" w:hAnsi="Arial" w:cs="Arial"/>
          <w:b/>
          <w:color w:val="000000"/>
          <w:lang w:val="en-GB"/>
        </w:rPr>
        <w:t xml:space="preserve">G. Sree </w:t>
      </w:r>
      <w:proofErr w:type="spellStart"/>
      <w:r w:rsidRPr="003F33A1">
        <w:rPr>
          <w:rFonts w:ascii="Arial" w:hAnsi="Arial" w:cs="Arial"/>
          <w:b/>
          <w:color w:val="000000"/>
          <w:lang w:val="en-GB"/>
        </w:rPr>
        <w:t>ranga</w:t>
      </w:r>
      <w:proofErr w:type="spellEnd"/>
      <w:r w:rsidRPr="003F33A1">
        <w:rPr>
          <w:rFonts w:ascii="Arial" w:hAnsi="Arial" w:cs="Arial"/>
          <w:b/>
          <w:color w:val="000000"/>
          <w:lang w:val="en-GB"/>
        </w:rPr>
        <w:t xml:space="preserve"> </w:t>
      </w:r>
      <w:proofErr w:type="spellStart"/>
      <w:r w:rsidRPr="003F33A1">
        <w:rPr>
          <w:rFonts w:ascii="Arial" w:hAnsi="Arial" w:cs="Arial"/>
          <w:b/>
          <w:color w:val="000000"/>
          <w:lang w:val="en-GB"/>
        </w:rPr>
        <w:t>lakshmi</w:t>
      </w:r>
      <w:proofErr w:type="spellEnd"/>
      <w:r w:rsidRPr="003F33A1">
        <w:rPr>
          <w:rFonts w:ascii="Arial" w:hAnsi="Arial" w:cs="Arial"/>
          <w:b/>
          <w:color w:val="000000"/>
          <w:lang w:val="en-GB"/>
        </w:rPr>
        <w:t xml:space="preserve">, Osmania Medical College, </w:t>
      </w:r>
      <w:r w:rsidRPr="003F33A1">
        <w:rPr>
          <w:rFonts w:ascii="Arial" w:hAnsi="Arial" w:cs="Arial"/>
          <w:b/>
          <w:color w:val="000000"/>
        </w:rPr>
        <w:t>India</w:t>
      </w:r>
    </w:p>
    <w:p w14:paraId="7DE88789" w14:textId="77777777" w:rsidR="00FD1677" w:rsidRPr="00FD1677" w:rsidRDefault="00FD167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D1677" w:rsidRPr="00FD167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3E655" w14:textId="77777777" w:rsidR="00AD66F4" w:rsidRPr="0000007A" w:rsidRDefault="00AD66F4" w:rsidP="0099583E">
      <w:r>
        <w:separator/>
      </w:r>
    </w:p>
  </w:endnote>
  <w:endnote w:type="continuationSeparator" w:id="0">
    <w:p w14:paraId="2FC65CD8" w14:textId="77777777" w:rsidR="00AD66F4" w:rsidRPr="0000007A" w:rsidRDefault="00AD66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4084A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336B56" w14:textId="77777777" w:rsidR="00AD66F4" w:rsidRPr="0000007A" w:rsidRDefault="00AD66F4" w:rsidP="0099583E">
      <w:r>
        <w:separator/>
      </w:r>
    </w:p>
  </w:footnote>
  <w:footnote w:type="continuationSeparator" w:id="0">
    <w:p w14:paraId="4FF4EADC" w14:textId="77777777" w:rsidR="00AD66F4" w:rsidRPr="0000007A" w:rsidRDefault="00AD66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9F17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432356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38A1E5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D2D1A01"/>
    <w:multiLevelType w:val="hybridMultilevel"/>
    <w:tmpl w:val="79A65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071947">
    <w:abstractNumId w:val="3"/>
  </w:num>
  <w:num w:numId="2" w16cid:durableId="587348317">
    <w:abstractNumId w:val="6"/>
  </w:num>
  <w:num w:numId="3" w16cid:durableId="1198663013">
    <w:abstractNumId w:val="5"/>
  </w:num>
  <w:num w:numId="4" w16cid:durableId="576332053">
    <w:abstractNumId w:val="7"/>
  </w:num>
  <w:num w:numId="5" w16cid:durableId="2123106093">
    <w:abstractNumId w:val="4"/>
  </w:num>
  <w:num w:numId="6" w16cid:durableId="595752893">
    <w:abstractNumId w:val="0"/>
  </w:num>
  <w:num w:numId="7" w16cid:durableId="124929618">
    <w:abstractNumId w:val="1"/>
  </w:num>
  <w:num w:numId="8" w16cid:durableId="849758312">
    <w:abstractNumId w:val="9"/>
  </w:num>
  <w:num w:numId="9" w16cid:durableId="576480133">
    <w:abstractNumId w:val="8"/>
  </w:num>
  <w:num w:numId="10" w16cid:durableId="975337252">
    <w:abstractNumId w:val="2"/>
  </w:num>
  <w:num w:numId="11" w16cid:durableId="196538547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BE3"/>
    <w:rsid w:val="00037D52"/>
    <w:rsid w:val="000450FC"/>
    <w:rsid w:val="00053775"/>
    <w:rsid w:val="00054BC4"/>
    <w:rsid w:val="00056CB0"/>
    <w:rsid w:val="0006257C"/>
    <w:rsid w:val="000627FE"/>
    <w:rsid w:val="0007151E"/>
    <w:rsid w:val="00072986"/>
    <w:rsid w:val="00081012"/>
    <w:rsid w:val="00084D7C"/>
    <w:rsid w:val="000936AC"/>
    <w:rsid w:val="00095A59"/>
    <w:rsid w:val="000A2134"/>
    <w:rsid w:val="000A2D36"/>
    <w:rsid w:val="000A31E4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B0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7E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67B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256B"/>
    <w:rsid w:val="0052339F"/>
    <w:rsid w:val="00530A2D"/>
    <w:rsid w:val="00531C82"/>
    <w:rsid w:val="00533FC1"/>
    <w:rsid w:val="0054564B"/>
    <w:rsid w:val="00545A13"/>
    <w:rsid w:val="00546343"/>
    <w:rsid w:val="00546E3F"/>
    <w:rsid w:val="00552BA1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65E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C5B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A4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261"/>
    <w:rsid w:val="00A51369"/>
    <w:rsid w:val="00A519D1"/>
    <w:rsid w:val="00A5303B"/>
    <w:rsid w:val="00A65C50"/>
    <w:rsid w:val="00A8290F"/>
    <w:rsid w:val="00A84981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6F4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68FD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61E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677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634913"/>
  <w15:docId w15:val="{5A06FB5A-FF6F-48F5-89DE-0AC6E5F8B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D167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